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7DCB" w:rsidRDefault="00163709">
      <w:pPr>
        <w:pStyle w:val="Title"/>
      </w:pPr>
      <w:r>
        <w:t>Untitled</w:t>
      </w:r>
    </w:p>
    <w:p w:rsidR="00AC7DCB" w:rsidRDefault="00163709">
      <w:pPr>
        <w:pStyle w:val="Author"/>
      </w:pPr>
      <w:r>
        <w:t>Grant Adams</w:t>
      </w:r>
    </w:p>
    <w:p w:rsidR="00AC7DCB" w:rsidRDefault="00163709">
      <w:pPr>
        <w:pStyle w:val="Date"/>
      </w:pPr>
      <w:r>
        <w:t>January 3, 2019</w:t>
      </w:r>
    </w:p>
    <w:p w:rsidR="00AC7DCB" w:rsidRDefault="00163709">
      <w:pPr>
        <w:pStyle w:val="FirstParagraph"/>
      </w:pPr>
      <w:r>
        <w:t>CEATTLE is short for Climate-Enhanced, Age-based model with Temperature-specific Trophic Linkages and Energetics, which is a multi-species age-structured assessment model developed for groundfish in the Bering Sea, USA by Holsman et al. (2015). To incorpor</w:t>
      </w:r>
      <w:r>
        <w:t>ate the impacts of climate, the model includes temperature-dependent von Bertalanffy weight-at-age functions (VBGF) and temperature-specific, bioenergetics-based predation interactions. Inputs of the model include U.S. National Marine Fisheries Service Ala</w:t>
      </w:r>
      <w:r>
        <w:t>ska Fisheries Science Center (AFSC) survey and fishery data. Outputs include historical estimates of predation mortality, fishing mortality, biomass, recruitment, etc.</w:t>
      </w:r>
    </w:p>
    <w:p w:rsidR="00AC7DCB" w:rsidRDefault="00163709">
      <w:pPr>
        <w:pStyle w:val="BodyText"/>
      </w:pPr>
      <w:r>
        <w:rPr>
          <w:rStyle w:val="VerbatimChar"/>
        </w:rPr>
        <w:t>Rceattle</w:t>
      </w:r>
      <w:r>
        <w:t xml:space="preserve"> is an </w:t>
      </w:r>
      <w:r>
        <w:rPr>
          <w:rStyle w:val="VerbatimChar"/>
        </w:rPr>
        <w:t>R</w:t>
      </w:r>
      <w:r>
        <w:t xml:space="preserve"> package designed to implement the CEATTLE model using Template Model Bu</w:t>
      </w:r>
      <w:r>
        <w:t>ilder (</w:t>
      </w:r>
      <w:r>
        <w:rPr>
          <w:rStyle w:val="VerbatimChar"/>
        </w:rPr>
        <w:t>TMB</w:t>
      </w:r>
      <w:r>
        <w:t>; Kristensen et al. (2015)). Rceattle is structured similar to the original manuscript in terms of modularization. Seperate functions (i.e. modules) estimate retrospective temperature- and size-specific predator rations, prey preference, and weig</w:t>
      </w:r>
      <w:r>
        <w:t>ht-at- age. These are then used as inputs to the CE</w:t>
      </w:r>
      <w:bookmarkStart w:id="0" w:name="_GoBack"/>
      <w:bookmarkEnd w:id="0"/>
      <w:r>
        <w:t xml:space="preserve">ATTLE model to evaluate how predation mortality, recruitment, and survival of three target species change under historical climate conditions and harvest rates. Estimates from CEATTLE in </w:t>
      </w:r>
      <w:r>
        <w:rPr>
          <w:rStyle w:val="VerbatimChar"/>
        </w:rPr>
        <w:t>Rceattle</w:t>
      </w:r>
      <w:r>
        <w:t xml:space="preserve"> can then </w:t>
      </w:r>
      <w:r>
        <w:t>be forward projected to derive estimates of unfished biomass and fishing mortality under future climate conditions and various harvest scenarios.</w:t>
      </w:r>
    </w:p>
    <w:p w:rsidR="00AC7DCB" w:rsidRDefault="00163709">
      <w:pPr>
        <w:pStyle w:val="BodyText"/>
      </w:pPr>
      <w:r>
        <w:t xml:space="preserve">Currently </w:t>
      </w:r>
      <w:r>
        <w:rPr>
          <w:rStyle w:val="VerbatimChar"/>
        </w:rPr>
        <w:t>RCeattle</w:t>
      </w:r>
      <w:r>
        <w:t xml:space="preserve"> takes CEATTLE ADMB based inputs and estimates them in </w:t>
      </w:r>
      <w:r>
        <w:rPr>
          <w:rStyle w:val="VerbatimChar"/>
        </w:rPr>
        <w:t>TMB</w:t>
      </w:r>
      <w:r>
        <w:t xml:space="preserve">. To run </w:t>
      </w:r>
      <w:r>
        <w:rPr>
          <w:rStyle w:val="VerbatimChar"/>
        </w:rPr>
        <w:t>Rceattle</w:t>
      </w:r>
      <w:r>
        <w:t xml:space="preserve"> a user selects a</w:t>
      </w:r>
      <w:r>
        <w:t xml:space="preserve"> control file located in a data directory with </w:t>
      </w:r>
      <w:r>
        <w:rPr>
          <w:rStyle w:val="VerbatimChar"/>
        </w:rPr>
        <w:t>.dat</w:t>
      </w:r>
      <w:r>
        <w:t xml:space="preserve"> files used in ADMB. The model will then initialize assuming </w:t>
      </w:r>
      <m:oMath>
        <m:r>
          <w:rPr>
            <w:rFonts w:ascii="Cambria Math" w:hAnsi="Cambria Math"/>
          </w:rPr>
          <m:t>0</m:t>
        </m:r>
      </m:oMath>
      <w:r>
        <w:t xml:space="preserve"> for all parameters unless a parameter list is provided or </w:t>
      </w:r>
      <w:r>
        <w:rPr>
          <w:rStyle w:val="VerbatimChar"/>
        </w:rPr>
        <w:t>"ceattle.par"</w:t>
      </w:r>
      <w:r>
        <w:t xml:space="preserve"> or </w:t>
      </w:r>
      <w:r>
        <w:rPr>
          <w:rStyle w:val="VerbatimChar"/>
        </w:rPr>
        <w:t>"ceattle_par.std"</w:t>
      </w:r>
      <w:r>
        <w:t xml:space="preserve"> is selected. In the later case, a .par or .std fi</w:t>
      </w:r>
      <w:r>
        <w:t xml:space="preserve">le provided from a previously estimated ADMB model must by included in the folder prior to the data directory. Currently, .dat files and ADMB outputs are included in the </w:t>
      </w:r>
      <w:r>
        <w:rPr>
          <w:rStyle w:val="VerbatimChar"/>
        </w:rPr>
        <w:t>\data</w:t>
      </w:r>
      <w:r>
        <w:t xml:space="preserve"> folder.</w:t>
      </w:r>
    </w:p>
    <w:p w:rsidR="00AC7DCB" w:rsidRDefault="00163709">
      <w:pPr>
        <w:pStyle w:val="Heading1"/>
      </w:pPr>
      <w:bookmarkStart w:id="1" w:name="example"/>
      <w:bookmarkEnd w:id="1"/>
      <w:r>
        <w:t>Example</w:t>
      </w:r>
    </w:p>
    <w:p w:rsidR="00AC7DCB" w:rsidRDefault="00163709">
      <w:pPr>
        <w:pStyle w:val="FirstParagraph"/>
      </w:pPr>
      <w:r>
        <w:t>For example, to run the 2017 single species assessment for the B</w:t>
      </w:r>
      <w:r>
        <w:t>ering Sea, a data file must first be created:</w:t>
      </w:r>
    </w:p>
    <w:p w:rsidR="00AC7DCB" w:rsidRDefault="00163709">
      <w:pPr>
        <w:pStyle w:val="SourceCode"/>
      </w:pPr>
      <w:r>
        <w:rPr>
          <w:rStyle w:val="NormalTok"/>
        </w:rPr>
        <w:t>data_list_ss &lt;-</w:t>
      </w:r>
      <w:r>
        <w:rPr>
          <w:rStyle w:val="StringTok"/>
        </w:rPr>
        <w:t xml:space="preserve"> </w:t>
      </w:r>
      <w:r>
        <w:rPr>
          <w:rStyle w:val="KeywordTok"/>
        </w:rPr>
        <w:t>build_dat</w:t>
      </w:r>
      <w:r>
        <w:rPr>
          <w:rStyle w:val="NormalTok"/>
        </w:rPr>
        <w:t>(</w:t>
      </w:r>
      <w:r>
        <w:rPr>
          <w:rStyle w:val="DataTypeTok"/>
        </w:rPr>
        <w:t>ctlFilename =</w:t>
      </w:r>
      <w:r>
        <w:rPr>
          <w:rStyle w:val="NormalTok"/>
        </w:rPr>
        <w:t xml:space="preserve"> </w:t>
      </w:r>
      <w:r>
        <w:rPr>
          <w:rStyle w:val="StringTok"/>
        </w:rPr>
        <w:t>"asmnt2017_0A_corrected"</w:t>
      </w:r>
      <w:r>
        <w:rPr>
          <w:rStyle w:val="NormalTok"/>
        </w:rPr>
        <w:t xml:space="preserve">, </w:t>
      </w:r>
      <w:r>
        <w:rPr>
          <w:rStyle w:val="DataTypeTok"/>
        </w:rPr>
        <w:t>TMBfilename =</w:t>
      </w:r>
      <w:r>
        <w:rPr>
          <w:rStyle w:val="NormalTok"/>
        </w:rPr>
        <w:t xml:space="preserve"> </w:t>
      </w:r>
      <w:r>
        <w:rPr>
          <w:rStyle w:val="StringTok"/>
        </w:rPr>
        <w:t>"ceattle_v01_02"</w:t>
      </w:r>
      <w:r>
        <w:rPr>
          <w:rStyle w:val="NormalTok"/>
        </w:rPr>
        <w:t xml:space="preserve">, </w:t>
      </w:r>
      <w:r>
        <w:rPr>
          <w:rStyle w:val="DataTypeTok"/>
        </w:rPr>
        <w:t>dat_dir =</w:t>
      </w:r>
      <w:r>
        <w:rPr>
          <w:rStyle w:val="NormalTok"/>
        </w:rPr>
        <w:t xml:space="preserve"> </w:t>
      </w:r>
      <w:r>
        <w:rPr>
          <w:rStyle w:val="StringTok"/>
        </w:rPr>
        <w:t>"data/BSAI/BS_SS_Files/dat files/"</w:t>
      </w:r>
      <w:r>
        <w:rPr>
          <w:rStyle w:val="NormalTok"/>
        </w:rPr>
        <w:t xml:space="preserve">, </w:t>
      </w:r>
      <w:r>
        <w:rPr>
          <w:rStyle w:val="DataTypeTok"/>
        </w:rPr>
        <w:t>nsp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C7DCB" w:rsidRDefault="00163709">
      <w:pPr>
        <w:pStyle w:val="FirstParagraph"/>
      </w:pPr>
      <w:r>
        <w:t xml:space="preserve">Then the model can be fit by setting </w:t>
      </w:r>
      <w:r>
        <w:rPr>
          <w:rStyle w:val="VerbatimChar"/>
        </w:rPr>
        <w:t>msmMode = 0</w:t>
      </w:r>
      <w:r>
        <w:t xml:space="preserve"> using t</w:t>
      </w:r>
      <w:r>
        <w:t xml:space="preserve">he </w:t>
      </w:r>
      <w:r>
        <w:rPr>
          <w:rStyle w:val="VerbatimChar"/>
        </w:rPr>
        <w:t>Rceattle</w:t>
      </w:r>
      <w:r>
        <w:t xml:space="preserve"> function:</w:t>
      </w:r>
    </w:p>
    <w:p w:rsidR="00AC7DCB" w:rsidRDefault="00163709">
      <w:pPr>
        <w:pStyle w:val="SourceCode"/>
      </w:pPr>
      <w:r>
        <w:rPr>
          <w:rStyle w:val="NormalTok"/>
        </w:rPr>
        <w:t>ss_run &lt;-</w:t>
      </w:r>
      <w:r>
        <w:rPr>
          <w:rStyle w:val="StringTok"/>
        </w:rPr>
        <w:t xml:space="preserve"> </w:t>
      </w:r>
      <w:r>
        <w:rPr>
          <w:rStyle w:val="KeywordTok"/>
        </w:rPr>
        <w:t>Rceattle</w:t>
      </w:r>
      <w:r>
        <w:rPr>
          <w:rStyle w:val="NormalTok"/>
        </w:rPr>
        <w:t>(</w:t>
      </w:r>
      <w:r>
        <w:rPr>
          <w:rStyle w:val="DataTypeTok"/>
        </w:rPr>
        <w:t>TMBfilename =</w:t>
      </w:r>
      <w:r>
        <w:rPr>
          <w:rStyle w:val="NormalTok"/>
        </w:rPr>
        <w:t xml:space="preserve"> </w:t>
      </w:r>
      <w:r>
        <w:rPr>
          <w:rStyle w:val="StringTok"/>
        </w:rPr>
        <w:t>"ceattle_v01_0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_list =</w:t>
      </w:r>
      <w:r>
        <w:rPr>
          <w:rStyle w:val="NormalTok"/>
        </w:rPr>
        <w:t xml:space="preserve"> data_list_s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nit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CommentTok"/>
        </w:rPr>
        <w:t># Initial parameters = 0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ile_nam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CommentTok"/>
        </w:rPr>
        <w:t># Don't save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ebug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ommentTok"/>
        </w:rPr>
        <w:t># Estimate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andom_re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CommentTok"/>
        </w:rPr>
        <w:t># No random recruitment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smMod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ommentTok"/>
        </w:rPr>
        <w:t># Single species mode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vgnMod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ilen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AC7DCB" w:rsidRDefault="00163709">
      <w:pPr>
        <w:pStyle w:val="FirstParagraph"/>
      </w:pPr>
      <w:r>
        <w:t>The you can plot the model results using using</w:t>
      </w:r>
    </w:p>
    <w:p w:rsidR="00AC7DCB" w:rsidRDefault="00163709">
      <w:pPr>
        <w:pStyle w:val="SourceCode"/>
      </w:pPr>
      <w:r>
        <w:rPr>
          <w:rStyle w:val="KeywordTok"/>
        </w:rPr>
        <w:lastRenderedPageBreak/>
        <w:t>plot_biomas</w:t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DataTypeTok"/>
        </w:rPr>
        <w:t>ceattle_list =</w:t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ss_run))</w:t>
      </w:r>
      <w:r>
        <w:br/>
      </w:r>
      <w:r>
        <w:rPr>
          <w:rStyle w:val="KeywordTok"/>
        </w:rPr>
        <w:t>plot_recruitment</w:t>
      </w:r>
      <w:r>
        <w:rPr>
          <w:rStyle w:val="NormalTok"/>
        </w:rPr>
        <w:t>(</w:t>
      </w:r>
      <w:r>
        <w:rPr>
          <w:rStyle w:val="DataTypeTok"/>
        </w:rPr>
        <w:t>ceattle_list =</w:t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ss_run))</w:t>
      </w:r>
    </w:p>
    <w:p w:rsidR="00AC7DCB" w:rsidRDefault="00163709">
      <w:pPr>
        <w:pStyle w:val="FirstParagraph"/>
      </w:pPr>
      <w:r>
        <w:t>For the 2017 multispecies model starting from the single species parameters, the following can be specified:</w:t>
      </w:r>
    </w:p>
    <w:p w:rsidR="00AC7DCB" w:rsidRDefault="00163709">
      <w:pPr>
        <w:pStyle w:val="SourceCode"/>
      </w:pPr>
      <w:r>
        <w:rPr>
          <w:rStyle w:val="NormalTok"/>
        </w:rPr>
        <w:t>data_list_ms &lt;-</w:t>
      </w:r>
      <w:r>
        <w:rPr>
          <w:rStyle w:val="StringTok"/>
        </w:rPr>
        <w:t xml:space="preserve"> </w:t>
      </w:r>
      <w:r>
        <w:rPr>
          <w:rStyle w:val="KeywordTok"/>
        </w:rPr>
        <w:t>build_dat</w:t>
      </w:r>
      <w:r>
        <w:rPr>
          <w:rStyle w:val="NormalTok"/>
        </w:rPr>
        <w:t>(</w:t>
      </w:r>
      <w:r>
        <w:rPr>
          <w:rStyle w:val="DataTypeTok"/>
        </w:rPr>
        <w:t>ctlFilename =</w:t>
      </w:r>
      <w:r>
        <w:rPr>
          <w:rStyle w:val="NormalTok"/>
        </w:rPr>
        <w:t xml:space="preserve"> </w:t>
      </w:r>
      <w:r>
        <w:rPr>
          <w:rStyle w:val="StringTok"/>
        </w:rPr>
        <w:t>"asmnt2017_2A_corrected"</w:t>
      </w:r>
      <w:r>
        <w:rPr>
          <w:rStyle w:val="NormalTok"/>
        </w:rPr>
        <w:t xml:space="preserve">, </w:t>
      </w:r>
      <w:r>
        <w:rPr>
          <w:rStyle w:val="DataTypeTok"/>
        </w:rPr>
        <w:t>TM</w:t>
      </w:r>
      <w:r>
        <w:rPr>
          <w:rStyle w:val="DataTypeTok"/>
        </w:rPr>
        <w:t>Bfilename =</w:t>
      </w:r>
      <w:r>
        <w:rPr>
          <w:rStyle w:val="NormalTok"/>
        </w:rPr>
        <w:t xml:space="preserve"> </w:t>
      </w:r>
      <w:r>
        <w:rPr>
          <w:rStyle w:val="StringTok"/>
        </w:rPr>
        <w:t>"ceattle_v01_02"</w:t>
      </w:r>
      <w:r>
        <w:rPr>
          <w:rStyle w:val="NormalTok"/>
        </w:rPr>
        <w:t xml:space="preserve">, </w:t>
      </w:r>
      <w:r>
        <w:rPr>
          <w:rStyle w:val="DataTypeTok"/>
        </w:rPr>
        <w:t>dat_dir =</w:t>
      </w:r>
      <w:r>
        <w:rPr>
          <w:rStyle w:val="NormalTok"/>
        </w:rPr>
        <w:t xml:space="preserve"> </w:t>
      </w:r>
      <w:r>
        <w:rPr>
          <w:rStyle w:val="StringTok"/>
        </w:rPr>
        <w:t>"data/BSAI/BS_MS_Files/dat files/"</w:t>
      </w:r>
      <w:r>
        <w:rPr>
          <w:rStyle w:val="NormalTok"/>
        </w:rPr>
        <w:t xml:space="preserve">, </w:t>
      </w:r>
      <w:r>
        <w:rPr>
          <w:rStyle w:val="DataTypeTok"/>
        </w:rPr>
        <w:t>nsp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s_run &lt;-</w:t>
      </w:r>
      <w:r>
        <w:rPr>
          <w:rStyle w:val="StringTok"/>
        </w:rPr>
        <w:t xml:space="preserve"> </w:t>
      </w:r>
      <w:r>
        <w:rPr>
          <w:rStyle w:val="KeywordTok"/>
        </w:rPr>
        <w:t>Rceattle</w:t>
      </w:r>
      <w:r>
        <w:rPr>
          <w:rStyle w:val="NormalTok"/>
        </w:rPr>
        <w:t>(</w:t>
      </w:r>
      <w:r>
        <w:rPr>
          <w:rStyle w:val="DataTypeTok"/>
        </w:rPr>
        <w:t>TMBfilename =</w:t>
      </w:r>
      <w:r>
        <w:rPr>
          <w:rStyle w:val="NormalTok"/>
        </w:rPr>
        <w:t xml:space="preserve"> </w:t>
      </w:r>
      <w:r>
        <w:rPr>
          <w:rStyle w:val="StringTok"/>
        </w:rPr>
        <w:t>"ceattle_v01_0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_list =</w:t>
      </w:r>
      <w:r>
        <w:rPr>
          <w:rStyle w:val="NormalTok"/>
        </w:rPr>
        <w:t xml:space="preserve"> data_list_m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nits =</w:t>
      </w:r>
      <w:r>
        <w:rPr>
          <w:rStyle w:val="NormalTok"/>
        </w:rPr>
        <w:t xml:space="preserve"> ss_run</w:t>
      </w:r>
      <w:r>
        <w:rPr>
          <w:rStyle w:val="OperatorTok"/>
        </w:rPr>
        <w:t>$</w:t>
      </w:r>
      <w:r>
        <w:rPr>
          <w:rStyle w:val="NormalTok"/>
        </w:rPr>
        <w:t xml:space="preserve">estimated_params, </w:t>
      </w:r>
      <w:r>
        <w:rPr>
          <w:rStyle w:val="CommentTok"/>
        </w:rPr>
        <w:t># Initial parameters from ss run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ile_nam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CommentTok"/>
        </w:rPr>
        <w:t># Don't save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ebu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Estimate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andom_re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CommentTok"/>
        </w:rPr>
        <w:t># No random recruitment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it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CommentTok"/>
        </w:rPr>
        <w:t># Number of iterations around predatio</w:t>
      </w:r>
      <w:r>
        <w:rPr>
          <w:rStyle w:val="CommentTok"/>
        </w:rPr>
        <w:t>n/pop dy functions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smMo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Multi-species holsman mode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vgnMod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_biomass</w:t>
      </w:r>
      <w:r>
        <w:rPr>
          <w:rStyle w:val="NormalTok"/>
        </w:rPr>
        <w:t>(</w:t>
      </w:r>
      <w:r>
        <w:rPr>
          <w:rStyle w:val="DataTypeTok"/>
        </w:rPr>
        <w:t>ceattle_list =</w:t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ms_run))</w:t>
      </w:r>
      <w:r>
        <w:br/>
      </w:r>
      <w:r>
        <w:rPr>
          <w:rStyle w:val="KeywordTok"/>
        </w:rPr>
        <w:t>plot_recruitment</w:t>
      </w:r>
      <w:r>
        <w:rPr>
          <w:rStyle w:val="NormalTok"/>
        </w:rPr>
        <w:t>(</w:t>
      </w:r>
      <w:r>
        <w:rPr>
          <w:rStyle w:val="DataTypeTok"/>
        </w:rPr>
        <w:t>ceattle_list =</w:t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ms_run))</w:t>
      </w:r>
    </w:p>
    <w:p w:rsidR="00AC7DCB" w:rsidRDefault="00163709">
      <w:pPr>
        <w:pStyle w:val="Heading1"/>
      </w:pPr>
      <w:bookmarkStart w:id="2" w:name="equations"/>
      <w:bookmarkEnd w:id="2"/>
      <w:r>
        <w:t>Equations</w:t>
      </w:r>
    </w:p>
    <w:p w:rsidR="00AC7DCB" w:rsidRDefault="00163709">
      <w:pPr>
        <w:pStyle w:val="FirstParagraph"/>
      </w:pPr>
      <w:r>
        <w:rPr>
          <w:b/>
        </w:rPr>
        <w:t>Table 1.</w:t>
      </w:r>
      <w:r>
        <w:t xml:space="preserve"> Population dynamics equations for</w:t>
      </w:r>
      <w:r>
        <w:t xml:space="preserve"> species </w:t>
      </w:r>
      <m:oMath>
        <m:r>
          <w:rPr>
            <w:rFonts w:ascii="Cambria Math" w:hAnsi="Cambria Math"/>
          </w:rPr>
          <m:t>i</m:t>
        </m:r>
      </m:oMath>
      <w:r>
        <w:t xml:space="preserve"> and age </w:t>
      </w:r>
      <m:oMath>
        <m:r>
          <w:rPr>
            <w:rFonts w:ascii="Cambria Math" w:hAnsi="Cambria Math"/>
          </w:rPr>
          <m:t>j</m:t>
        </m:r>
      </m:oMath>
      <w:r>
        <w:t xml:space="preserve"> in each simulation year </w:t>
      </w:r>
      <m:oMath>
        <m:r>
          <w:rPr>
            <w:rFonts w:ascii="Cambria Math" w:hAnsi="Cambria Math"/>
          </w:rPr>
          <m:t>y</m:t>
        </m:r>
      </m:oMath>
      <w:r>
        <w:t>. BT indicates the AFSC bottom trawl survey and EIT represents the echo-integrated acoustic- trawl survey. For all parameter definititions see Table 3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264"/>
        <w:gridCol w:w="4750"/>
        <w:gridCol w:w="938"/>
      </w:tblGrid>
      <w:tr w:rsidR="00AC7D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Defin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Equ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Recruitment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1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nitial abundanc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jM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d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j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jM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j</m:t>
                                      </m:r>
                                    </m:sub>
                                  </m:sSub>
                                </m:e>
                              </m:d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/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jM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i</m:t>
                                          </m:r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A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</m:sub>
                                      </m:sSub>
                                    </m:e>
                                  </m:d>
                                </m:sup>
                              </m:sSup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2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s at ag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w:rPr>
                        <w:rFonts w:ascii="Cambria Math" w:hAnsi="Cambria Math"/>
                      </w:rPr>
                      <m:t>+1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+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3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+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Catch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4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otal yield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den>
                    </m:f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5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iomass at age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6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pawning biomass at age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S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7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otal mortality at ag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8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ing mortality at ag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p>
                    </m:sSubSup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9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Weight at age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,</m:t>
                    </m:r>
                    <m:r>
                      <w:rPr>
                        <w:rFonts w:ascii="Cambria Math" w:hAnsi="Cambria Math"/>
                      </w:rPr>
                      <m:t>iy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</m:d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j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d>
                          </m:sup>
                        </m:sSup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den>
                    </m:f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0a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lastRenderedPageBreak/>
              <w:t>…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</m:d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0b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,</m:t>
                    </m:r>
                    <m:r>
                      <w:rPr>
                        <w:rFonts w:ascii="Cambria Math" w:hAnsi="Cambria Math"/>
                      </w:rPr>
                      <m:t>i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1/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</m:d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0c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urvey biomass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0.5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p>
                        </m:sSubSup>
                      </m:e>
                    </m:d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1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 survey biomass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it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0.5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ei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eit</m:t>
                            </m:r>
                          </m:sup>
                        </m:sSubSup>
                      </m:e>
                    </m:d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2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age composi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3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urvey age composi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sup>
                    </m:s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bSup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0.5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sub>
                                </m:sSub>
                              </m:sup>
                            </m:sSup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4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 survey age composi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it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sup>
                    </m:s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i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bSup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0.5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j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sub>
                                </m:sSub>
                              </m:sup>
                            </m:sSup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eit</m:t>
                                </m:r>
                              </m:sup>
                            </m:sSubSup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eit</m:t>
                                </m:r>
                              </m:sup>
                            </m:sSubSup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5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electiv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*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sup>
                            </m:sSubSup>
                          </m:e>
                        </m:d>
                      </m:sup>
                    </m:sSup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6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selectiv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η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  </m:t>
                          </m:r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w:rPr>
                              <w:rFonts w:ascii="Cambria Math" w:hAnsi="Cambria Math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η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η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,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  </m:t>
                          </m:r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w:rPr>
                              <w:rFonts w:ascii="Cambria Math" w:hAnsi="Cambria Math"/>
                            </w:rPr>
                            <m:t>&gt;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7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oportion female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em</m:t>
                            </m:r>
                          </m:sub>
                        </m:sSub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em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ale</m:t>
                            </m:r>
                          </m:sub>
                        </m:sSub>
                      </m:sup>
                    </m:sSup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8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oportion of mature female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19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Weight at age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em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</m:e>
                </m:d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ale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20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Residual natural mortal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em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</m:e>
                </m:d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ale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1.21</w:t>
            </w:r>
          </w:p>
        </w:tc>
      </w:tr>
    </w:tbl>
    <w:p w:rsidR="00AC7DCB" w:rsidRDefault="00163709">
      <w:pPr>
        <w:pStyle w:val="BodyText"/>
      </w:pPr>
      <w:r>
        <w:rPr>
          <w:b/>
        </w:rPr>
        <w:t>Table 2.</w:t>
      </w:r>
      <w:r>
        <w:t xml:space="preserve"> </w:t>
      </w:r>
      <w:r>
        <w:t xml:space="preserve">Predation mortality equations for predators </w:t>
      </w:r>
      <m:oMath>
        <m:r>
          <w:rPr>
            <w:rFonts w:ascii="Cambria Math" w:hAnsi="Cambria Math"/>
          </w:rPr>
          <m:t>p</m:t>
        </m:r>
      </m:oMath>
      <w:r>
        <w:t xml:space="preserve"> of age </w:t>
      </w:r>
      <m:oMath>
        <m:r>
          <w:rPr>
            <w:rFonts w:ascii="Cambria Math" w:hAnsi="Cambria Math"/>
          </w:rPr>
          <m:t>a</m:t>
        </m:r>
      </m:oMath>
      <w:r>
        <w:t xml:space="preserve">, and prey </w:t>
      </w:r>
      <m:oMath>
        <m:r>
          <w:rPr>
            <w:rFonts w:ascii="Cambria Math" w:hAnsi="Cambria Math"/>
          </w:rPr>
          <m:t>i</m:t>
        </m:r>
      </m:oMath>
      <w:r>
        <w:t xml:space="preserve"> of age </w:t>
      </w:r>
      <m:oMath>
        <m:r>
          <w:rPr>
            <w:rFonts w:ascii="Cambria Math" w:hAnsi="Cambria Math"/>
          </w:rPr>
          <m:t>j</m:t>
        </m:r>
      </m:oMath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AC7D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Defin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Equ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dation mortal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pa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a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δ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a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aij</m:t>
                                </m:r>
                              </m:sub>
                            </m:sSub>
                          </m:num>
                          <m:den>
                            <m:nary>
                              <m:naryPr>
                                <m:chr m:val="∑"/>
                                <m:limLoc m:val="undOvr"/>
                                <m:sup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</m:t>
                                </m:r>
                              </m:sub>
                              <m:sup/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S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aij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j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nary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ot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h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er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-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supHide m:val="1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</m:sub>
                                  <m:sup/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S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paij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nary>
                              </m:e>
                            </m:d>
                          </m:den>
                        </m:f>
                      </m:e>
                    </m:d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1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dator-prey suitabil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bar>
                                      <m:barPr>
                                        <m:pos m:val="top"/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ba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U</m:t>
                                        </m:r>
                                      </m:e>
                                    </m:ba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aij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sub>
                                </m:sSub>
                              </m:den>
                            </m:f>
                          </m:num>
                          <m:den>
                            <m:nary>
                              <m:naryPr>
                                <m:chr m:val="∑"/>
                                <m:limLoc m:val="undOvr"/>
                                <m:sup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</m:t>
                                </m:r>
                              </m:sub>
                              <m:sup/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bar>
                                              <m:barPr>
                                                <m:pos m:val="top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bar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U</m:t>
                                                </m:r>
                                              </m:e>
                                            </m:ba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paij</m:t>
                                            </m:r>
                                          </m:sub>
                                        </m:sSub>
                                      </m:num>
                                      <m:den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B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j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,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y</m:t>
                                            </m:r>
                                          </m:sub>
                                        </m:sSub>
                                      </m:den>
                                    </m:f>
                                  </m:e>
                                </m:d>
                              </m:e>
                            </m:nary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+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supHide m:val="1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</m:sub>
                                  <m:sup/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bar>
                                          <m:barPr>
                                            <m:pos m:val="top"/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bar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U</m:t>
                                            </m:r>
                                          </m:e>
                                        </m:ba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aij</m:t>
                                        </m:r>
                                      </m:sub>
                                    </m:sSub>
                                  </m:e>
                                </m:nary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ot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er</m:t>
                                    </m:r>
                                  </m:sup>
                                </m:sSubSup>
                              </m:den>
                            </m:f>
                          </m:den>
                        </m:f>
                      </m:e>
                    </m:d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2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ean gravimetric diet propor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pa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aij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</m:nary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3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ndividual specific ration (</w:t>
            </w:r>
            <m:oMath>
              <m:r>
                <w:rPr>
                  <w:rFonts w:ascii="Cambria Math" w:hAnsi="Cambria Math"/>
                </w:rPr>
                <m:t>kg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y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  <w:r>
              <w:t>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a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a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sub>
                        </m:sSub>
                      </m:e>
                    </m:d>
                  </m:sup>
                </m:sSubSup>
                <m:r>
                  <w:rPr>
                    <w:rFonts w:ascii="Cambria Math" w:hAnsi="Cambria Math"/>
                  </w:rPr>
                  <m:t>f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4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emperature scaling algorithim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</m:d>
                      </m:e>
                    </m:d>
                  </m:sup>
                </m:s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5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m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/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m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o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5a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+40/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0.5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/400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5b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Z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m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o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5c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lastRenderedPageBreak/>
              <w:t>…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m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o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2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2.5d</w:t>
            </w:r>
          </w:p>
        </w:tc>
      </w:tr>
    </w:tbl>
    <w:p w:rsidR="00AC7DCB" w:rsidRDefault="00163709">
      <w:pPr>
        <w:pStyle w:val="BodyText"/>
      </w:pPr>
      <w:r>
        <w:rPr>
          <w:b/>
        </w:rPr>
        <w:t>Table 3.</w:t>
      </w:r>
      <w:r>
        <w:t xml:space="preserve"> Parameter definition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AC7D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Defin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Model Objec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dato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dator age (years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k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ey age (years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j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prey specie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spp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predator specie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prey age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age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predator age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simulation year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tart yea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tyr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nnual relative foraging rate (</w:t>
            </w:r>
            <m:oMath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y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  <w:r>
              <w:t>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ntercept of the allometic maximum consumption function (</w:t>
            </w:r>
            <m:oMath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</w:rPr>
                <m:t> 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y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  <w:r>
              <w:t>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LW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llometric slope of maximum consump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LW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Consumption maximum physiological temperature (°C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m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m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Consumption optimum physiological temperature (°C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o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o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ax consumption paramete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Qc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ean recruitment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nnual recruitment devia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rec_dev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nitial abundanc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</m:t>
                    </m:r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ean fishing mortal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nuual fishing mortality devia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age selectivity coefficient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urvey age selectivity slop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urvey age selectivity limit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VBGF allometric slope of consump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VBGF max asymptotic weight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,</m:t>
                    </m:r>
                    <m:r>
                      <w:rPr>
                        <w:rFonts w:ascii="Cambria Math" w:hAnsi="Cambria Math"/>
                      </w:rPr>
                      <m:t>i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Winf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oportion of mature females at ag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Residual natural mortal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1_bas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 xml:space="preserve">Intercept for VBGF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>
              <w:t xml:space="preserve"> </w:t>
            </w:r>
            <w:r>
              <w:t>paramete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 xml:space="preserve">Annual intercept for VBGF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>
              <w:t xml:space="preserve"> paramete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log_mean_d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 xml:space="preserve">Temperature covariate for VBGF </w:t>
            </w:r>
            <m:oMath>
              <m:r>
                <w:rPr>
                  <w:rFonts w:ascii="Cambria Math" w:hAnsi="Cambria Math"/>
                </w:rPr>
                <m:t>d</m:t>
              </m:r>
            </m:oMath>
            <w:r>
              <w:t xml:space="preserve"> paramete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oef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VBGF energy loss constant (</w:t>
            </w:r>
            <m:oMath>
              <m:r>
                <w:rPr>
                  <w:rFonts w:ascii="Cambria Math" w:hAnsi="Cambria Math"/>
                </w:rPr>
                <m:t>kg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y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  <w:r>
              <w:t>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logK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VBGF assimilation constant (</w:t>
            </w:r>
            <m:oMath>
              <m:r>
                <w:rPr>
                  <w:rFonts w:ascii="Cambria Math" w:hAnsi="Cambria Math"/>
                </w:rPr>
                <m:t>kg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y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  <w:r>
              <w:t>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logH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 xml:space="preserve">VBGF age when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oMath>
            <w:r>
              <w:t xml:space="preserve"> (years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0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 survey selectiv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it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lastRenderedPageBreak/>
              <w:t>Female natural mortal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em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ale natural mortal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ale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emale proportion of popula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ge-specific maturity proportion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matur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total yield (</w:t>
            </w:r>
            <m:oMath>
              <m:r>
                <w:rPr>
                  <w:rFonts w:ascii="Cambria Math" w:hAnsi="Cambria Math"/>
                </w:rPr>
                <m:t>kg</m:t>
              </m:r>
            </m:oMath>
            <w:r>
              <w:t>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_biom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fishery age comp.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sh_age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BT age comp.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age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EIT age comp.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it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_eit_ag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BT survey biomass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bio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EIT survey biomass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it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_ei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ottom temperature (°C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empC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Gravimetric proportion of prey in predator stomach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a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iomass of other prey (kg)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ot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er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ther_food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rPr>
                <w:b/>
              </w:rPr>
              <w:t>Not in table 3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nnual survey biomass erro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Mean_CV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with total observed catch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tc_biom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with total observed catch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tc_biom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fishery sp_age composition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fsh_comp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estimation year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es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es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nd yea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ndyr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fishery age composition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sup>
                        </m:sSup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fsh_comp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in the fishery age composition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fsh_comp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ethod of calculating fishery ag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sh_age_typ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fishery age bin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in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sh_age_bin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with weight-at-age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W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wt_at_ag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with weight-at-age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wt_at_ag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Weight-at-age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w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BT survey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p>
                        </m:sSup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srv_biom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in the BT survey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srv_biom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urvey standard error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biom_s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BT survey age or length composition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p>
                        </m:sSup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srv_ag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in the BT survey age composition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srv_ag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ethod of calculating BT survey age type (age or length)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age_typ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BT survey a</w:t>
            </w:r>
            <w:r>
              <w:t>ge bin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in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age_bin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ample size for BT survey age composition multinomial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age_n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survey BT size composition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rv_age_size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ge transition matrix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age_trans_matrix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EIT survey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eit</m:t>
                            </m:r>
                          </m:sup>
                        </m:sSup>
                      </m:sub>
                    </m:sSub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_ei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in the BT survey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p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ei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lastRenderedPageBreak/>
              <w:t>Sample size for EIT survey age composition multinomial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p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_age_n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umber of years in the EIT selectivtiy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eit</m:t>
                            </m:r>
                          </m:sup>
                        </m:sSup>
                      </m:sub>
                    </m:sSub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yrs_eit_sel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ears in the BT selectivity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p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yrs_eit_sel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ample size for EIT survey age composition multinomial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p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_sel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Sex specific mortality and weight-at-age: 1 for combined, 2: for seperate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mf_type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opor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ei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ropMorF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catch-at-ag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_catch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stimated catch-at-ag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_catch_ha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total catch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stimated total catch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_hat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stimated total yield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c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Observed fishery age composi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sh_age_obs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stimated fishery age composi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f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sh_age_hat</w:t>
            </w:r>
          </w:p>
        </w:tc>
      </w:tr>
    </w:tbl>
    <w:p w:rsidR="00AC7DCB" w:rsidRDefault="00163709">
      <w:pPr>
        <w:pStyle w:val="BodyText"/>
      </w:pPr>
      <w:r>
        <w:rPr>
          <w:b/>
        </w:rPr>
        <w:t>Table 4.</w:t>
      </w:r>
      <w:r>
        <w:t xml:space="preserve"> Components of the likelihood function for each species </w:t>
      </w:r>
      <m:oMath>
        <m:r>
          <w:rPr>
            <w:rFonts w:ascii="Cambria Math" w:hAnsi="Cambria Math"/>
          </w:rPr>
          <m:t>i</m:t>
        </m:r>
      </m:oMath>
      <w:r>
        <w:t xml:space="preserve"> of age </w:t>
      </w:r>
      <m:oMath>
        <m:r>
          <w:rPr>
            <w:rFonts w:ascii="Cambria Math" w:hAnsi="Cambria Math"/>
          </w:rPr>
          <m:t>j</m:t>
        </m:r>
      </m:oMath>
      <w:r>
        <w:t xml:space="preserve"> in year </w:t>
      </w:r>
      <m:oMath>
        <m:r>
          <w:rPr>
            <w:rFonts w:ascii="Cambria Math" w:hAnsi="Cambria Math"/>
          </w:rPr>
          <m:t>y</m:t>
        </m:r>
      </m:oMath>
      <w:r>
        <w:t>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 w:rsidR="00AC7DC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Equ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163709">
            <w:pPr>
              <w:pStyle w:val="Compact"/>
            </w:pPr>
            <w:r>
              <w:t>Data s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rPr>
                <w:b/>
              </w:rPr>
              <w:t>Data components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urvey biomas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l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β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,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s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l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groupChr>
                                              <m:groupChrPr>
                                                <m:chr m:val="^"/>
                                                <m:pos m:val="top"/>
                                                <m:vertJc m:val="bot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groupChr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β</m:t>
                                                </m:r>
                                              </m:e>
                                            </m:groupCh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,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s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MFS annual EBS BT surve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1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BT survey age composi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</m:d>
                      </m:e>
                    </m:nary>
                  </m:e>
                </m:nary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groupChr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</m:groupCh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NMFS annual EBS BT surve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2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 survey biomass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l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β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eit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groupChr>
                                              <m:groupChrPr>
                                                <m:chr m:val="^"/>
                                                <m:pos m:val="top"/>
                                                <m:vertJc m:val="bot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groupChr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β</m:t>
                                                </m:r>
                                              </m:e>
                                            </m:groupCh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eit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it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</m:e>
                </m:nary>
                <m:r>
                  <w:rPr>
                    <w:rFonts w:ascii="Cambria Math" w:hAnsi="Cambria Math"/>
                  </w:rPr>
                  <m:t>,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it</m:t>
                    </m:r>
                  </m:sub>
                </m:sSub>
                <m:r>
                  <w:rPr>
                    <w:rFonts w:ascii="Cambria Math" w:hAnsi="Cambria Math"/>
                  </w:rPr>
                  <m:t>=0.2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ollock acoustic trawl surve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3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EIT survey age composi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n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eit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</m:d>
                      </m:e>
                    </m:nary>
                  </m:e>
                </m:nary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groupChr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</m:groupCh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i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Pollock acoustic trawl surve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4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otal catch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l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,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*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l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sSubSupPr>
                                          <m:e>
                                            <m:groupChr>
                                              <m:groupChrPr>
                                                <m:chr m:val="^"/>
                                                <m:pos m:val="top"/>
                                                <m:vertJc m:val="bot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</w:rPr>
                                                </m:ctrlPr>
                                              </m:groupChr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C</m:t>
                                                </m:r>
                                              </m:e>
                                            </m:groupCh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,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y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*</m:t>
                                            </m:r>
                                          </m:sup>
                                        </m:sSubSup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</m:e>
                </m:nary>
                <m:r>
                  <w:rPr>
                    <w:rFonts w:ascii="Cambria Math" w:hAnsi="Cambria Math"/>
                  </w:rPr>
                  <m:t>,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</w:rPr>
                  <m:t>=0.05</m:t>
                </m:r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obse</w:t>
            </w:r>
            <w:r>
              <w:t>rver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5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age composition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O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j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</m:d>
                      </m:e>
                    </m:nary>
                  </m:e>
                </m:nary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groupChrPr>
                          <m:e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e>
                        </m:groupCh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observer data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6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rPr>
                <w:b/>
              </w:rPr>
              <w:t>Penalties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Fishery selectivity</w:t>
            </w: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χ</m:t>
                        </m:r>
                      </m:e>
                    </m:nary>
                  </m:e>
                </m:nary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l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</m:sup>
                                </m:sSubSup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+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</m:sup>
                                </m:sSubSup>
                              </m:den>
                            </m:f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l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+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</m:sup>
                                </m:sSubSup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+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</m:sup>
                                </m:sSubSup>
                              </m:den>
                            </m:f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, </m:t>
                </m:r>
                <m:r>
                  <w:rPr>
                    <w:rFonts w:ascii="Cambria Math" w:hAnsi="Cambria Math"/>
                  </w:rPr>
                  <m:t>χ</m:t>
                </m:r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20, </m:t>
                          </m:r>
                          <m:r>
                            <w:rPr>
                              <w:rFonts w:ascii="Cambria Math" w:hAnsi="Cambria Math"/>
                            </w:rPr>
                            <m:t>if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&gt;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+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p>
                          </m:sSubSup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, </m:t>
                          </m:r>
                          <m:r>
                            <w:rPr>
                              <w:rFonts w:ascii="Cambria Math" w:hAnsi="Cambria Math"/>
                            </w:rPr>
                            <m:t>if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≤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η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+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sup>
                          </m:sSubSup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7</w:t>
            </w:r>
          </w:p>
        </w:tc>
      </w:tr>
      <w:tr w:rsidR="00AC7DCB">
        <w:tc>
          <w:tcPr>
            <w:tcW w:w="0" w:type="auto"/>
          </w:tcPr>
          <w:p w:rsidR="00AC7DCB" w:rsidRDefault="00163709">
            <w:pPr>
              <w:pStyle w:val="Compact"/>
            </w:pPr>
            <w:r>
              <w:rPr>
                <w:b/>
              </w:rPr>
              <w:t>Priors</w:t>
            </w: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  <w:tr w:rsidR="00AC7DCB"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8</w:t>
            </w:r>
          </w:p>
        </w:tc>
      </w:tr>
      <w:tr w:rsidR="00AC7DCB"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9</w:t>
            </w:r>
          </w:p>
        </w:tc>
      </w:tr>
      <w:tr w:rsidR="00AC7DCB"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ε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nary>
              </m:oMath>
            </m:oMathPara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w:r>
              <w:t>T4.10</w:t>
            </w:r>
          </w:p>
        </w:tc>
      </w:tr>
      <w:tr w:rsidR="00AC7DCB"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163709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  <m:r>
                  <w:rPr>
                    <w:rFonts w:ascii="Cambria Math" w:hAnsi="Cambria Math"/>
                  </w:rPr>
                  <m:t>=0.001</m:t>
                </m:r>
              </m:oMath>
            </m:oMathPara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  <w:tc>
          <w:tcPr>
            <w:tcW w:w="0" w:type="auto"/>
          </w:tcPr>
          <w:p w:rsidR="00AC7DCB" w:rsidRDefault="00AC7DCB">
            <w:pPr>
              <w:pStyle w:val="Compact"/>
            </w:pPr>
          </w:p>
        </w:tc>
      </w:tr>
    </w:tbl>
    <w:p w:rsidR="00AC7DCB" w:rsidRDefault="00163709">
      <w:pPr>
        <w:pStyle w:val="Heading1"/>
      </w:pPr>
      <w:bookmarkStart w:id="3" w:name="references"/>
      <w:bookmarkEnd w:id="3"/>
      <w:r>
        <w:t>References</w:t>
      </w:r>
    </w:p>
    <w:p w:rsidR="00AC7DCB" w:rsidRDefault="00163709">
      <w:pPr>
        <w:pStyle w:val="Bibliography"/>
      </w:pPr>
      <w:r>
        <w:t>Holsman, K.K., Ianelli, J., Aydin, K., Punt, A.E., Moffitt, E.A., 2015. A comparison of fisheries biological reference points estimated from temperature-specific multi-species and single-species climate-enhanced stock assessment models. Deep-Sea Research P</w:t>
      </w:r>
      <w:r>
        <w:t xml:space="preserve">art II: Topical Studies in Oceanography 134, 360–378. </w:t>
      </w:r>
      <w:hyperlink r:id="rId7">
        <w:r>
          <w:rPr>
            <w:rStyle w:val="Hyperlink"/>
          </w:rPr>
          <w:t>https://doi.org/10.1016/j.dsr2.2015.08.001</w:t>
        </w:r>
      </w:hyperlink>
    </w:p>
    <w:p w:rsidR="00AC7DCB" w:rsidRDefault="00163709">
      <w:pPr>
        <w:pStyle w:val="Bibliography"/>
      </w:pPr>
      <w:r>
        <w:t>Kristensen, K., Nielsen, A., Berg, C.W., Skaug, H., Bell, B., 2015. TMB: Automatic Differentiatio</w:t>
      </w:r>
      <w:r>
        <w:t xml:space="preserve">n and Laplace Approximation. arXiv 70, 1–21. </w:t>
      </w:r>
      <w:hyperlink r:id="rId8">
        <w:r>
          <w:rPr>
            <w:rStyle w:val="Hyperlink"/>
          </w:rPr>
          <w:t>https://doi.org/10.18637/jss.v070.i05</w:t>
        </w:r>
      </w:hyperlink>
    </w:p>
    <w:sectPr w:rsidR="00AC7D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3709" w:rsidRDefault="00163709">
      <w:pPr>
        <w:spacing w:after="0"/>
      </w:pPr>
      <w:r>
        <w:separator/>
      </w:r>
    </w:p>
  </w:endnote>
  <w:endnote w:type="continuationSeparator" w:id="0">
    <w:p w:rsidR="00163709" w:rsidRDefault="001637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3709" w:rsidRDefault="00163709">
      <w:r>
        <w:separator/>
      </w:r>
    </w:p>
  </w:footnote>
  <w:footnote w:type="continuationSeparator" w:id="0">
    <w:p w:rsidR="00163709" w:rsidRDefault="00163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E3D5A6"/>
    <w:multiLevelType w:val="multilevel"/>
    <w:tmpl w:val="311090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D24FD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3709"/>
    <w:rsid w:val="004E29B3"/>
    <w:rsid w:val="00590D07"/>
    <w:rsid w:val="00784D58"/>
    <w:rsid w:val="008D6863"/>
    <w:rsid w:val="00AC7DCB"/>
    <w:rsid w:val="00B86B75"/>
    <w:rsid w:val="00BC48D5"/>
    <w:rsid w:val="00C36279"/>
    <w:rsid w:val="00D5392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89EFB96-11A4-4726-B422-B06EBDCF0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8637/jss.v070.i0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16/j.dsr2.2015.08.00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139</Words>
  <Characters>12193</Characters>
  <Application>Microsoft Office Word</Application>
  <DocSecurity>0</DocSecurity>
  <Lines>101</Lines>
  <Paragraphs>28</Paragraphs>
  <ScaleCrop>false</ScaleCrop>
  <Company/>
  <LinksUpToDate>false</LinksUpToDate>
  <CharactersWithSpaces>1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rant Adams</dc:creator>
  <cp:lastModifiedBy>Grant Adams</cp:lastModifiedBy>
  <cp:revision>2</cp:revision>
  <dcterms:created xsi:type="dcterms:W3CDTF">2019-01-04T23:20:00Z</dcterms:created>
  <dcterms:modified xsi:type="dcterms:W3CDTF">2019-01-04T23:20:00Z</dcterms:modified>
</cp:coreProperties>
</file>